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1C164D" w14:textId="193CD5E4" w:rsidR="00BE528D" w:rsidRPr="003660B7" w:rsidRDefault="00D111BB" w:rsidP="00D111BB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3660B7">
        <w:rPr>
          <w:rFonts w:ascii="Times New Roman" w:hAnsi="Times New Roman" w:cs="Times New Roman"/>
          <w:b/>
          <w:bCs/>
          <w:sz w:val="32"/>
          <w:szCs w:val="32"/>
        </w:rPr>
        <w:t xml:space="preserve">Sample </w:t>
      </w:r>
      <w:r w:rsidR="003D00B6" w:rsidRPr="003660B7">
        <w:rPr>
          <w:rFonts w:ascii="Times New Roman" w:hAnsi="Times New Roman" w:cs="Times New Roman"/>
          <w:b/>
          <w:bCs/>
          <w:sz w:val="32"/>
          <w:szCs w:val="32"/>
        </w:rPr>
        <w:t>D</w:t>
      </w:r>
      <w:r w:rsidRPr="003660B7">
        <w:rPr>
          <w:rFonts w:ascii="Times New Roman" w:hAnsi="Times New Roman" w:cs="Times New Roman"/>
          <w:b/>
          <w:bCs/>
          <w:sz w:val="32"/>
          <w:szCs w:val="32"/>
        </w:rPr>
        <w:t>ockerfile</w:t>
      </w:r>
    </w:p>
    <w:p w14:paraId="3E247ABF" w14:textId="1885C3E3" w:rsidR="003D00B6" w:rsidRPr="00D111BB" w:rsidRDefault="003D00B6" w:rsidP="003D00B6">
      <w:pPr>
        <w:spacing w:after="0"/>
        <w:jc w:val="both"/>
        <w:rPr>
          <w:rFonts w:ascii="Times New Roman" w:hAnsi="Times New Roman" w:cs="Times New Roman"/>
          <w:sz w:val="36"/>
          <w:szCs w:val="36"/>
        </w:rPr>
      </w:pPr>
    </w:p>
    <w:p w14:paraId="5EB88E6A" w14:textId="0AA98306" w:rsidR="003D00B6" w:rsidRPr="003660B7" w:rsidRDefault="003D00B6" w:rsidP="003D00B6">
      <w:pPr>
        <w:spacing w:after="0"/>
        <w:jc w:val="both"/>
        <w:rPr>
          <w:rFonts w:ascii="Consolas" w:hAnsi="Consolas" w:cs="Times New Roman"/>
          <w:b/>
          <w:bCs/>
          <w:sz w:val="24"/>
          <w:szCs w:val="24"/>
        </w:rPr>
      </w:pPr>
      <w:r w:rsidRPr="003660B7">
        <w:rPr>
          <w:rFonts w:ascii="Consolas" w:hAnsi="Consolas" w:cs="Times New Roman"/>
          <w:b/>
          <w:bCs/>
          <w:sz w:val="24"/>
          <w:szCs w:val="24"/>
        </w:rPr>
        <w:t>~ /root/</w:t>
      </w:r>
      <w:proofErr w:type="spellStart"/>
      <w:r w:rsidR="00C81536" w:rsidRPr="003660B7">
        <w:rPr>
          <w:rFonts w:ascii="Consolas" w:hAnsi="Consolas" w:cs="Times New Roman"/>
          <w:b/>
          <w:bCs/>
          <w:sz w:val="24"/>
          <w:szCs w:val="24"/>
        </w:rPr>
        <w:t>n</w:t>
      </w:r>
      <w:r w:rsidRPr="003660B7">
        <w:rPr>
          <w:rFonts w:ascii="Consolas" w:hAnsi="Consolas" w:cs="Times New Roman"/>
          <w:b/>
          <w:bCs/>
          <w:sz w:val="24"/>
          <w:szCs w:val="24"/>
        </w:rPr>
        <w:t>abajyoti</w:t>
      </w:r>
      <w:proofErr w:type="spellEnd"/>
    </w:p>
    <w:p w14:paraId="3EDF9CA2" w14:textId="03E9E5AD" w:rsidR="003D00B6" w:rsidRPr="003660B7" w:rsidRDefault="003D00B6" w:rsidP="003D00B6">
      <w:pPr>
        <w:spacing w:after="0"/>
        <w:jc w:val="both"/>
        <w:rPr>
          <w:rFonts w:ascii="Consolas" w:hAnsi="Consolas" w:cs="Times New Roman"/>
          <w:b/>
          <w:bCs/>
          <w:sz w:val="24"/>
          <w:szCs w:val="24"/>
        </w:rPr>
      </w:pPr>
      <w:r w:rsidRPr="003660B7">
        <w:rPr>
          <w:rFonts w:ascii="Consolas" w:hAnsi="Consolas" w:cs="Times New Roman"/>
          <w:b/>
          <w:bCs/>
          <w:sz w:val="24"/>
          <w:szCs w:val="24"/>
        </w:rPr>
        <w:t>vi Dockerfile</w:t>
      </w:r>
    </w:p>
    <w:p w14:paraId="3F1CD572" w14:textId="503547B6" w:rsidR="003D00B6" w:rsidRPr="003660B7" w:rsidRDefault="003D00B6" w:rsidP="003D00B6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4E6697A7" w14:textId="3E7EF2B0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># Docker file for building image with httpd and tomcat in start mode and one index.html file customized in our httpd (webserver)</w:t>
      </w:r>
    </w:p>
    <w:p w14:paraId="388FF4ED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proofErr w:type="spellStart"/>
      <w:proofErr w:type="gramStart"/>
      <w:r w:rsidRPr="00007790">
        <w:rPr>
          <w:rFonts w:ascii="Consolas" w:eastAsia="Times New Roman" w:hAnsi="Consolas" w:cs="Times New Roman"/>
          <w:b/>
          <w:bCs/>
          <w:color w:val="267F99"/>
          <w:sz w:val="24"/>
          <w:szCs w:val="24"/>
          <w:lang w:val="en-IN" w:eastAsia="en-IN" w:bidi="bn-IN"/>
        </w:rPr>
        <w:t>ubuntu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>: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latest</w:t>
      </w:r>
      <w:proofErr w:type="spellEnd"/>
      <w:proofErr w:type="gramEnd"/>
    </w:p>
    <w:p w14:paraId="05B3FA73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WORKDIR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/root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nabajyoti</w:t>
      </w:r>
      <w:proofErr w:type="spellEnd"/>
    </w:p>
    <w:p w14:paraId="649BB2CA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LABEL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webserver=</w:t>
      </w:r>
      <w:r w:rsidRPr="00007790">
        <w:rPr>
          <w:rFonts w:ascii="Consolas" w:eastAsia="Times New Roman" w:hAnsi="Consolas" w:cs="Times New Roman"/>
          <w:b/>
          <w:bCs/>
          <w:color w:val="A31515"/>
          <w:sz w:val="24"/>
          <w:szCs w:val="24"/>
          <w:lang w:val="en-IN" w:eastAsia="en-IN" w:bidi="bn-IN"/>
        </w:rPr>
        <w:t>"httpd"</w:t>
      </w:r>
    </w:p>
    <w:p w14:paraId="4426E53F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LABEL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appserver=</w:t>
      </w:r>
      <w:r w:rsidRPr="00007790">
        <w:rPr>
          <w:rFonts w:ascii="Consolas" w:eastAsia="Times New Roman" w:hAnsi="Consolas" w:cs="Times New Roman"/>
          <w:b/>
          <w:bCs/>
          <w:color w:val="A31515"/>
          <w:sz w:val="24"/>
          <w:szCs w:val="24"/>
          <w:lang w:val="en-IN" w:eastAsia="en-IN" w:bidi="bn-IN"/>
        </w:rPr>
        <w:t>"tomcat"</w:t>
      </w:r>
    </w:p>
    <w:p w14:paraId="23357103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MAINTAINER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Nabajyoti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Modak</w:t>
      </w:r>
    </w:p>
    <w:p w14:paraId="4F9BDD8C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apt-get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update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&amp;&amp;</w:t>
      </w:r>
      <w:r w:rsidRPr="00007790">
        <w:rPr>
          <w:rFonts w:ascii="Consolas" w:eastAsia="Times New Roman" w:hAnsi="Consolas" w:cs="Times New Roman"/>
          <w:b/>
          <w:bCs/>
          <w:color w:val="0000FF"/>
          <w:sz w:val="24"/>
          <w:szCs w:val="24"/>
          <w:lang w:val="en-IN" w:eastAsia="en-IN" w:bidi="bn-IN"/>
        </w:rPr>
        <w:t>\</w:t>
      </w:r>
    </w:p>
    <w:p w14:paraId="298F293D" w14:textId="14F861F4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apt-get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upgrade</w:t>
      </w:r>
    </w:p>
    <w:p w14:paraId="6BA228C9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  <w:t># ARG [variable=value]; Here we don't need</w:t>
      </w:r>
    </w:p>
    <w:p w14:paraId="20FF6BC9" w14:textId="14F7EED1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>#</w:t>
      </w:r>
      <w:r w:rsidR="0047490E"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>Installing httpd and copying one index.html file to /var/www/html</w:t>
      </w:r>
    </w:p>
    <w:p w14:paraId="742DD9C8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apt-get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install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httpd</w:t>
      </w:r>
    </w:p>
    <w:p w14:paraId="1E08B895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sudo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service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start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httpd</w:t>
      </w:r>
    </w:p>
    <w:p w14:paraId="4F9DE766" w14:textId="729A82CC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COPY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/root/naba/index.html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/var/www/html</w:t>
      </w:r>
    </w:p>
    <w:p w14:paraId="2C98B190" w14:textId="70129C02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>#</w:t>
      </w:r>
      <w:r w:rsidR="0047490E"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>Installing apache-tomcat</w:t>
      </w:r>
      <w:r w:rsidR="009B7424"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 xml:space="preserve"> in /usr/local/tomcat path</w:t>
      </w:r>
    </w:p>
    <w:p w14:paraId="77C30187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mkdir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/usr/local/tomcat</w:t>
      </w:r>
    </w:p>
    <w:p w14:paraId="0F1E9135" w14:textId="14C3024B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wget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http://tomcat.9.0.62</w:t>
      </w:r>
      <w:r w:rsidR="00D111BB"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.............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 </w:t>
      </w:r>
    </w:p>
    <w:p w14:paraId="22B546CB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  <w:t>#RUN tar -xvzf apache-tomcat-9.0.62.tar.gz</w:t>
      </w:r>
    </w:p>
    <w:p w14:paraId="1F69977D" w14:textId="236D268E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  <w:t>#COPY /root/</w:t>
      </w:r>
      <w:proofErr w:type="spellStart"/>
      <w:r w:rsidR="0047490E" w:rsidRPr="00007790"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  <w:t>nabajyoti</w:t>
      </w:r>
      <w:proofErr w:type="spellEnd"/>
      <w:r w:rsidR="0047490E" w:rsidRPr="00007790"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  <w:t>/apache-tomcat-9.0.62/*</w:t>
      </w:r>
      <w:r w:rsidRPr="00007790"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  <w:t xml:space="preserve"> /usr/local/tomcat</w:t>
      </w:r>
    </w:p>
    <w:p w14:paraId="34DC5C1E" w14:textId="5BC7F365" w:rsidR="0047490E" w:rsidRPr="00007790" w:rsidRDefault="0047490E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 xml:space="preserve"># </w:t>
      </w:r>
      <w:r w:rsidR="00DB5392"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>Or else</w:t>
      </w:r>
      <w:r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 xml:space="preserve"> directly we can use </w:t>
      </w:r>
      <w:r w:rsidRPr="00007790">
        <w:rPr>
          <w:rFonts w:ascii="Consolas" w:eastAsia="Times New Roman" w:hAnsi="Consolas" w:cs="Times New Roman"/>
          <w:b/>
          <w:bCs/>
          <w:i/>
          <w:iCs/>
          <w:color w:val="00B050"/>
          <w:sz w:val="24"/>
          <w:szCs w:val="24"/>
          <w:lang w:val="en-IN" w:eastAsia="en-IN" w:bidi="bn-IN"/>
        </w:rPr>
        <w:t>ADD</w:t>
      </w:r>
      <w:r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 xml:space="preserve"> syntax also</w:t>
      </w:r>
    </w:p>
    <w:p w14:paraId="30E563AA" w14:textId="4452BAFD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ADD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/root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nabajyoti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/apache-tomcat-9.0.62.tar.gz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/usr/local/tomcat</w:t>
      </w:r>
    </w:p>
    <w:p w14:paraId="245CBB68" w14:textId="0836EF17" w:rsidR="009B7424" w:rsidRPr="00007790" w:rsidRDefault="009B7424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># Starting apache-tomcat</w:t>
      </w:r>
    </w:p>
    <w:p w14:paraId="6B2D2EA5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chmod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+x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usr/local/tomcat/apache-tomcat-9.0.62/bin/sh</w:t>
      </w:r>
    </w:p>
    <w:p w14:paraId="3F63717E" w14:textId="06918598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  <w:t>#ENV [username=admin, key=value]; Here it's not needed</w:t>
      </w:r>
    </w:p>
    <w:p w14:paraId="6505CADC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ENTRYPOINT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usr/local/tomcat/apache-tomcat-9.0.62/bin/sh</w:t>
      </w:r>
    </w:p>
    <w:p w14:paraId="2A443CD4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CMD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startup.sh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run</w:t>
      </w:r>
    </w:p>
    <w:p w14:paraId="16DE61DE" w14:textId="15F18874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># If we want to avoid the entry point, we can give the CMD as</w:t>
      </w:r>
      <w:r w:rsidR="009B7424" w:rsidRPr="00007790">
        <w:rPr>
          <w:rFonts w:ascii="Consolas" w:eastAsia="Times New Roman" w:hAnsi="Consolas" w:cs="Times New Roman"/>
          <w:i/>
          <w:iCs/>
          <w:color w:val="00B050"/>
          <w:sz w:val="24"/>
          <w:szCs w:val="24"/>
          <w:lang w:val="en-IN" w:eastAsia="en-IN" w:bidi="bn-IN"/>
        </w:rPr>
        <w:t xml:space="preserve"> below:</w:t>
      </w:r>
    </w:p>
    <w:p w14:paraId="6C5D34BF" w14:textId="77777777" w:rsidR="003D00B6" w:rsidRPr="00007790" w:rsidRDefault="003D00B6" w:rsidP="003D00B6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  <w:t>#CMD usr/local/tomcat/apache-tomcat-9.0.62/bin/startup.sh run</w:t>
      </w:r>
    </w:p>
    <w:p w14:paraId="5762A1EF" w14:textId="443D5553" w:rsidR="009B7424" w:rsidRPr="00007790" w:rsidRDefault="003D00B6" w:rsidP="009B7424">
      <w:pPr>
        <w:shd w:val="clear" w:color="auto" w:fill="FFFFFF"/>
        <w:spacing w:after="0" w:line="276" w:lineRule="auto"/>
        <w:rPr>
          <w:rFonts w:ascii="Consolas" w:eastAsia="Times New Roman" w:hAnsi="Consolas" w:cs="Times New Roman"/>
          <w:b/>
          <w:bCs/>
          <w:color w:val="001080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4"/>
          <w:szCs w:val="24"/>
          <w:lang w:val="en-IN" w:eastAsia="en-IN" w:bidi="bn-IN"/>
        </w:rPr>
        <w:t>EXPOSE</w:t>
      </w:r>
      <w:r w:rsidRPr="00007790"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4"/>
          <w:szCs w:val="24"/>
          <w:lang w:val="en-IN" w:eastAsia="en-IN" w:bidi="bn-IN"/>
        </w:rPr>
        <w:t>8080</w:t>
      </w:r>
    </w:p>
    <w:p w14:paraId="59B96DD2" w14:textId="39B6E7AF" w:rsidR="00042F84" w:rsidRPr="00042F84" w:rsidRDefault="00042F84" w:rsidP="009B742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32"/>
          <w:szCs w:val="32"/>
          <w:lang w:val="en-IN" w:eastAsia="en-IN" w:bidi="bn-IN"/>
        </w:rPr>
      </w:pPr>
    </w:p>
    <w:p w14:paraId="093897AD" w14:textId="77777777" w:rsidR="003660B7" w:rsidRDefault="00042F84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</w:pPr>
      <w:r w:rsidRPr="00042F84"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  <w:t>The concept I gathered in Docker file from your class and browsing is the same that I wrote above. So here I combine both httpd and tomcat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  <w:t xml:space="preserve">. In one place I found that we can run 2 apps. </w:t>
      </w:r>
      <w:r w:rsidR="003660B7"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  <w:t>i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  <w:t xml:space="preserve">n 1 container but the maintenance become hectic. </w:t>
      </w:r>
      <w:r w:rsidR="003660B7"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  <w:t>So, for sample purpose I prepared this.</w:t>
      </w:r>
    </w:p>
    <w:p w14:paraId="38E2E89C" w14:textId="45E92BBA" w:rsidR="00042F84" w:rsidRDefault="00042F84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</w:pPr>
      <w:r w:rsidRPr="00042F8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>Kindly</w:t>
      </w:r>
      <w:r w:rsidR="003660B7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 xml:space="preserve"> </w:t>
      </w:r>
      <w:r w:rsidRPr="00042F8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 xml:space="preserve">have a look in the file and </w:t>
      </w:r>
      <w:r w:rsidR="003660B7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 xml:space="preserve">please </w:t>
      </w:r>
      <w:r w:rsidRPr="00042F8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 xml:space="preserve">inform me, </w:t>
      </w:r>
      <w:r w:rsidR="003660B7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 xml:space="preserve">whether </w:t>
      </w:r>
      <w:r w:rsidRPr="00042F8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>it</w:t>
      </w:r>
      <w:r w:rsidR="003660B7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 xml:space="preserve"> is</w:t>
      </w:r>
      <w:r w:rsidRPr="00042F8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 xml:space="preserve"> correct or not </w:t>
      </w:r>
      <w:r w:rsidR="008E6B69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>S</w:t>
      </w:r>
      <w:r w:rsidRPr="00042F84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>ir</w:t>
      </w:r>
      <w:r w:rsidR="003660B7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>…</w:t>
      </w:r>
      <w:proofErr w:type="gramStart"/>
      <w:r w:rsidR="003660B7"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  <w:t>…..</w:t>
      </w:r>
      <w:proofErr w:type="gramEnd"/>
    </w:p>
    <w:p w14:paraId="1D3F4A1A" w14:textId="200A7E85" w:rsidR="00402EB8" w:rsidRDefault="00402EB8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</w:pPr>
    </w:p>
    <w:p w14:paraId="4DA47B33" w14:textId="6012F173" w:rsidR="00402EB8" w:rsidRDefault="00402EB8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</w:pPr>
    </w:p>
    <w:p w14:paraId="51C5C289" w14:textId="2AC4E1FB" w:rsidR="00A36666" w:rsidRDefault="00A36666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</w:pPr>
    </w:p>
    <w:p w14:paraId="5E1E1659" w14:textId="434C4F11" w:rsidR="00A36666" w:rsidRDefault="00A36666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</w:pPr>
    </w:p>
    <w:p w14:paraId="618206E1" w14:textId="544EDF6C" w:rsidR="00A36666" w:rsidRDefault="00A36666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</w:pPr>
    </w:p>
    <w:p w14:paraId="70DE0B79" w14:textId="116B079D" w:rsidR="00A36666" w:rsidRDefault="00A36666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</w:pPr>
    </w:p>
    <w:p w14:paraId="520FBFD1" w14:textId="413E8E17" w:rsidR="00A36666" w:rsidRDefault="00A36666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</w:pPr>
    </w:p>
    <w:p w14:paraId="17DDE80B" w14:textId="77777777" w:rsidR="00A36666" w:rsidRDefault="00A36666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</w:pPr>
    </w:p>
    <w:p w14:paraId="253D0BF2" w14:textId="49254998" w:rsidR="00402EB8" w:rsidRPr="00007790" w:rsidRDefault="000A5A2B" w:rsidP="000A5A2B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8000"/>
          <w:sz w:val="21"/>
          <w:szCs w:val="21"/>
          <w:lang w:val="en-IN" w:eastAsia="en-IN" w:bidi="bn-IN"/>
        </w:rPr>
        <w:lastRenderedPageBreak/>
        <w:t># Docker file for Nginx and copying a index.html file to nginx &amp;&amp; Installing Jboss and running of Jboss</w:t>
      </w:r>
    </w:p>
    <w:p w14:paraId="6EC1DC73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Alpine</w:t>
      </w:r>
    </w:p>
    <w:p w14:paraId="1E331A58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WORKDI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root/naba</w:t>
      </w:r>
    </w:p>
    <w:p w14:paraId="29867178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LABE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webserver=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nginx"</w:t>
      </w:r>
    </w:p>
    <w:p w14:paraId="25BBD7B8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LABE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pserver=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Jboss"</w:t>
      </w:r>
    </w:p>
    <w:p w14:paraId="324F807E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MAINTAINE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Nabajyoti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Modak</w:t>
      </w:r>
    </w:p>
    <w:p w14:paraId="2F0122AA" w14:textId="39785D8B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k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update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&amp;&amp;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\                                                   </w:t>
      </w:r>
    </w:p>
    <w:p w14:paraId="599B92C5" w14:textId="59A963B4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k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d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nginx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                                                       </w:t>
      </w:r>
    </w:p>
    <w:p w14:paraId="405A868E" w14:textId="5262D1CC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service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star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nginx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                                             </w:t>
      </w:r>
    </w:p>
    <w:p w14:paraId="6BE8BA25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COP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root/naba/index.htm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usr/share/nginx/html</w:t>
      </w:r>
    </w:p>
    <w:p w14:paraId="5A39FEFF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mkdi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opt/Jboss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&amp;&amp;</w:t>
      </w:r>
      <w:r w:rsidRPr="00007790">
        <w:rPr>
          <w:rFonts w:ascii="Consolas" w:eastAsia="Times New Roman" w:hAnsi="Consolas" w:cs="Times New Roman"/>
          <w:b/>
          <w:bCs/>
          <w:color w:val="0000FF"/>
          <w:sz w:val="21"/>
          <w:szCs w:val="21"/>
          <w:lang w:val="en-IN" w:eastAsia="en-IN" w:bidi="bn-IN"/>
        </w:rPr>
        <w:t>\</w:t>
      </w:r>
    </w:p>
    <w:p w14:paraId="7DF869A7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c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opt/Jboss</w:t>
      </w:r>
    </w:p>
    <w:p w14:paraId="3DFA36E3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wge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https://download.jboss.org/jbossas/7.1/jboss-as-7.1.1.Final/jboss-as-7.1.1.Final.zip</w:t>
      </w:r>
    </w:p>
    <w:p w14:paraId="431868D3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ta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xvzf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jboss-as-7.1.1.Final.zip</w:t>
      </w:r>
    </w:p>
    <w:p w14:paraId="1A7A2FA3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chmo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+x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opt/jboss/jboss-as-7.1.1.Final/bin/sh</w:t>
      </w:r>
    </w:p>
    <w:p w14:paraId="5C82308B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ENTRYPOIN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[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opt/jboss/jboss-as-7.1.1.Final/bin/sh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]</w:t>
      </w:r>
      <w:proofErr w:type="gramEnd"/>
    </w:p>
    <w:p w14:paraId="098D2468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CM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[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run.sh run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]</w:t>
      </w:r>
      <w:proofErr w:type="gramEnd"/>
    </w:p>
    <w:p w14:paraId="06BA7071" w14:textId="77777777" w:rsidR="00402EB8" w:rsidRPr="00007790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EXPOSE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8080:9900</w:t>
      </w:r>
    </w:p>
    <w:p w14:paraId="44E99D00" w14:textId="79051A42" w:rsidR="00402EB8" w:rsidRDefault="00402EB8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</w:pPr>
    </w:p>
    <w:p w14:paraId="53CD5534" w14:textId="633CC074" w:rsidR="00402EB8" w:rsidRDefault="00402EB8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  <w:t xml:space="preserve">Installation of Nginx in Alpine </w:t>
      </w:r>
      <w:r w:rsidR="000A5A2B"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  <w:t>Linux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  <w:t>:</w:t>
      </w:r>
    </w:p>
    <w:p w14:paraId="475BC2B4" w14:textId="12AA0583" w:rsidR="00402EB8" w:rsidRPr="00402EB8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</w:pPr>
      <w:r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>[</w:t>
      </w:r>
      <w:r w:rsidRPr="00402EB8"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>apk updat</w:t>
      </w:r>
      <w:r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>e]</w:t>
      </w:r>
    </w:p>
    <w:p w14:paraId="26494417" w14:textId="7EC27C34" w:rsidR="00402EB8" w:rsidRPr="00402EB8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</w:pPr>
      <w:r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>[</w:t>
      </w:r>
      <w:r w:rsidRPr="00402EB8"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>apk add nginx</w:t>
      </w:r>
      <w:r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 xml:space="preserve">] </w:t>
      </w:r>
      <w:r w:rsidRPr="00402EB8"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sym w:font="Wingdings" w:char="F0E0"/>
      </w:r>
      <w:r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 xml:space="preserve"> Install nginx</w:t>
      </w:r>
    </w:p>
    <w:p w14:paraId="63C5F1E2" w14:textId="573285BC" w:rsidR="00402EB8" w:rsidRPr="00402EB8" w:rsidRDefault="00402EB8" w:rsidP="00402EB8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</w:pPr>
      <w:r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>[</w:t>
      </w:r>
      <w:r w:rsidRPr="00402EB8"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>service nginx start</w:t>
      </w:r>
      <w:r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 xml:space="preserve">] </w:t>
      </w:r>
      <w:r w:rsidRPr="00402EB8"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sym w:font="Wingdings" w:char="F0E0"/>
      </w:r>
      <w:r>
        <w:rPr>
          <w:rFonts w:ascii="Consolas" w:eastAsia="Times New Roman" w:hAnsi="Consolas" w:cs="Times New Roman"/>
          <w:sz w:val="21"/>
          <w:szCs w:val="21"/>
          <w:lang w:val="en-IN" w:eastAsia="en-IN" w:bidi="bn-IN"/>
        </w:rPr>
        <w:t xml:space="preserve"> Start nginx</w:t>
      </w:r>
    </w:p>
    <w:p w14:paraId="7F7FAB27" w14:textId="2B76265C" w:rsidR="00402EB8" w:rsidRDefault="00402EB8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</w:pPr>
    </w:p>
    <w:p w14:paraId="6EAA5FBA" w14:textId="19274747" w:rsidR="00007790" w:rsidRDefault="00007790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sz w:val="24"/>
          <w:szCs w:val="24"/>
          <w:lang w:val="en-IN" w:eastAsia="en-IN" w:bidi="bn-IN"/>
        </w:rPr>
      </w:pPr>
    </w:p>
    <w:p w14:paraId="6854C97A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8"/>
          <w:szCs w:val="28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8000"/>
          <w:sz w:val="28"/>
          <w:szCs w:val="28"/>
          <w:lang w:val="en-IN" w:eastAsia="en-IN" w:bidi="bn-IN"/>
        </w:rPr>
        <w:t># Docker File for python App</w:t>
      </w:r>
    </w:p>
    <w:p w14:paraId="17C22ECF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</w:p>
    <w:p w14:paraId="0F8A6B62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ubuntu-slim-buste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As</w:t>
      </w:r>
      <w:proofErr w:type="gram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base</w:t>
      </w:r>
    </w:p>
    <w:p w14:paraId="4C463A36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WORKDI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root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naba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app</w:t>
      </w:r>
    </w:p>
    <w:p w14:paraId="3D33F884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LABE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p=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python"</w:t>
      </w:r>
    </w:p>
    <w:p w14:paraId="0DD1C410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LABE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Type=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appserver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</w:t>
      </w:r>
    </w:p>
    <w:p w14:paraId="435B40B3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LABE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p-file-name=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app.py"</w:t>
      </w:r>
    </w:p>
    <w:p w14:paraId="1ECDF749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MAINTAINE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Nabajyoti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Modak</w:t>
      </w:r>
    </w:p>
    <w:p w14:paraId="5E946058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t-ge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update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&amp;&amp;</w:t>
      </w:r>
      <w:r w:rsidRPr="00007790">
        <w:rPr>
          <w:rFonts w:ascii="Consolas" w:eastAsia="Times New Roman" w:hAnsi="Consolas" w:cs="Times New Roman"/>
          <w:b/>
          <w:bCs/>
          <w:color w:val="0000FF"/>
          <w:sz w:val="21"/>
          <w:szCs w:val="21"/>
          <w:lang w:val="en-IN" w:eastAsia="en-IN" w:bidi="bn-IN"/>
        </w:rPr>
        <w:t>\</w:t>
      </w:r>
    </w:p>
    <w:p w14:paraId="7D40EBFA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t-ge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instal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sudo</w:t>
      </w:r>
      <w:proofErr w:type="spellEnd"/>
    </w:p>
    <w:p w14:paraId="3EA9D81F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instal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software-properties-commo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y</w:t>
      </w:r>
    </w:p>
    <w:p w14:paraId="14D4F24F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dd-apt-repositor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spellStart"/>
      <w:proofErr w:type="gram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ppa:deadsnakes</w:t>
      </w:r>
      <w:proofErr w:type="spellEnd"/>
      <w:proofErr w:type="gramEnd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ppa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y</w:t>
      </w:r>
    </w:p>
    <w:p w14:paraId="48607A65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ARG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Versio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>=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3.8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                                 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#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if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needed</w:t>
      </w:r>
    </w:p>
    <w:p w14:paraId="38444949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t-ge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instal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pytho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                   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#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python:3.8-slim-buster</w:t>
      </w:r>
    </w:p>
    <w:p w14:paraId="2EBC5222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</w:p>
    <w:p w14:paraId="09A7A950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ubuntu-slim-buste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As</w:t>
      </w:r>
      <w:proofErr w:type="gram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build</w:t>
      </w:r>
    </w:p>
    <w:p w14:paraId="00171611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COP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requirements.tx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requirements.txt</w:t>
      </w:r>
    </w:p>
    <w:p w14:paraId="10B63FE7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pip3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instal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requirements.txt</w:t>
      </w:r>
    </w:p>
    <w:p w14:paraId="3ABE3D76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</w:p>
    <w:p w14:paraId="2F48B65F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buil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As</w:t>
      </w:r>
      <w:proofErr w:type="gram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stage</w:t>
      </w:r>
    </w:p>
    <w:p w14:paraId="13892E5C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c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opt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Jboss</w:t>
      </w:r>
      <w:proofErr w:type="spellEnd"/>
    </w:p>
    <w:p w14:paraId="10C43CB7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wge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https://download.jboss.org/jbossas/7.1/jboss-as-7.1.1.Final/jboss-as-7.1.1.Final.zip</w:t>
      </w:r>
    </w:p>
    <w:p w14:paraId="535A0249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ta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xvzf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jboss-as-7.1.1.Final.zip</w:t>
      </w:r>
    </w:p>
    <w:p w14:paraId="3F168123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chmod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+x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opt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jboss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jboss-as-7.1.1.Final/bin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sh</w:t>
      </w:r>
      <w:proofErr w:type="spellEnd"/>
    </w:p>
    <w:p w14:paraId="5D64F4A7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</w:p>
    <w:p w14:paraId="050A9BD0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lastRenderedPageBreak/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base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As</w:t>
      </w:r>
      <w:proofErr w:type="gram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final</w:t>
      </w:r>
    </w:p>
    <w:p w14:paraId="030838AF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ENTRYPOIN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[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opt/jboss/jboss-as-7.1.1.Final/bin/run.sh run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]</w:t>
      </w:r>
      <w:proofErr w:type="gramEnd"/>
    </w:p>
    <w:p w14:paraId="6D7334F0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COP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root/appserver/app.p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server/default/deplo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</w:p>
    <w:p w14:paraId="77C2D133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8000"/>
          <w:sz w:val="21"/>
          <w:szCs w:val="21"/>
          <w:lang w:val="en-IN" w:eastAsia="en-IN" w:bidi="bn-IN"/>
        </w:rPr>
        <w:t># Use ADD id the file is in zipped or tar format</w:t>
      </w:r>
    </w:p>
    <w:p w14:paraId="07E08598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CM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[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python3"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,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-m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,</w:t>
      </w:r>
      <w:proofErr w:type="gram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flask"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,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run"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]</w:t>
      </w:r>
    </w:p>
    <w:p w14:paraId="4B71D9A1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EXPOSE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9090</w:t>
      </w:r>
    </w:p>
    <w:p w14:paraId="39CC539B" w14:textId="77777777" w:rsidR="00A36666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br/>
      </w:r>
    </w:p>
    <w:p w14:paraId="76BDB64C" w14:textId="77777777" w:rsidR="00A36666" w:rsidRDefault="00A36666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</w:pPr>
    </w:p>
    <w:p w14:paraId="24962B20" w14:textId="77777777" w:rsidR="00A36666" w:rsidRDefault="00A36666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</w:pPr>
    </w:p>
    <w:p w14:paraId="36B2F432" w14:textId="77777777" w:rsidR="00A36666" w:rsidRDefault="00A36666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</w:pPr>
    </w:p>
    <w:p w14:paraId="57B18BCA" w14:textId="30012346" w:rsid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008000"/>
          <w:sz w:val="24"/>
          <w:szCs w:val="24"/>
          <w:lang w:val="en-IN" w:eastAsia="en-IN" w:bidi="bn-IN"/>
        </w:rPr>
        <w:t># Dockerfile for Java Application</w:t>
      </w:r>
    </w:p>
    <w:p w14:paraId="24E01CA9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4"/>
          <w:szCs w:val="24"/>
          <w:lang w:val="en-IN" w:eastAsia="en-IN" w:bidi="bn-IN"/>
        </w:rPr>
      </w:pPr>
    </w:p>
    <w:p w14:paraId="514CB3A7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openjdk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>: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16-alpine3.13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As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base-image</w:t>
      </w:r>
    </w:p>
    <w:p w14:paraId="0694DD65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WORKDI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root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naba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app</w:t>
      </w:r>
    </w:p>
    <w:p w14:paraId="17FE295C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k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d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maven</w:t>
      </w:r>
    </w:p>
    <w:p w14:paraId="0C8574B5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COP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mvnw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pom.xml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.</w:t>
      </w:r>
      <w:proofErr w:type="gramEnd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</w:t>
      </w:r>
    </w:p>
    <w:p w14:paraId="76DB05C3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</w:p>
    <w:p w14:paraId="4B790B04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openjdk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>: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16-alpine3.13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As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build-stage</w:t>
      </w:r>
    </w:p>
    <w:p w14:paraId="7DA877FC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proofErr w:type="gramStart"/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.</w:t>
      </w:r>
      <w:proofErr w:type="gramEnd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mvnw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dependency:go-offline</w:t>
      </w:r>
      <w:proofErr w:type="spellEnd"/>
    </w:p>
    <w:p w14:paraId="430FEF17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gi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clone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https://git_repository/naba-app.git</w:t>
      </w:r>
    </w:p>
    <w:p w14:paraId="5554189A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ENTRYPOIN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[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./</w:t>
      </w:r>
      <w:proofErr w:type="spellStart"/>
      <w:proofErr w:type="gramEnd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mwnv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]</w:t>
      </w:r>
    </w:p>
    <w:p w14:paraId="16409E38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</w:p>
    <w:p w14:paraId="48028EC1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buil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As</w:t>
      </w:r>
      <w:proofErr w:type="gram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stage-1</w:t>
      </w:r>
    </w:p>
    <w:p w14:paraId="252B55BC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c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opt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Jboss</w:t>
      </w:r>
      <w:proofErr w:type="spellEnd"/>
    </w:p>
    <w:p w14:paraId="0A84DC0D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wge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https://download.jboss.org/jbossas/7.1/jboss-as-7.1.1.Final/jboss-as-7.1.1.Final.zip</w:t>
      </w:r>
    </w:p>
    <w:p w14:paraId="25FA8E87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ta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-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xvzf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jboss-as-7.1.1.Final.zip</w:t>
      </w:r>
    </w:p>
    <w:p w14:paraId="183AA68A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chmod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+x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opt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jboss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jboss-as-7.1.1.Final/bin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sh</w:t>
      </w:r>
      <w:proofErr w:type="spellEnd"/>
    </w:p>
    <w:p w14:paraId="1D13B947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</w:p>
    <w:p w14:paraId="18B794AA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FROM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base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As</w:t>
      </w:r>
      <w:proofErr w:type="gram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267F99"/>
          <w:sz w:val="21"/>
          <w:szCs w:val="21"/>
          <w:lang w:val="en-IN" w:eastAsia="en-IN" w:bidi="bn-IN"/>
        </w:rPr>
        <w:t>final-build</w:t>
      </w:r>
    </w:p>
    <w:p w14:paraId="55CEF641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ENTRYPOINT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[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opt/jboss/jboss-as-7.1.1.Final/bin/run.sh run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]</w:t>
      </w:r>
      <w:proofErr w:type="gramEnd"/>
    </w:p>
    <w:p w14:paraId="7FC9F3CD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RUN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mv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*.war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p.war</w:t>
      </w:r>
      <w:proofErr w:type="spellEnd"/>
    </w:p>
    <w:p w14:paraId="019AF7A9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COP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root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pserver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/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app.war</w:t>
      </w:r>
      <w:proofErr w:type="spellEnd"/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server/default/deploy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</w:p>
    <w:p w14:paraId="311BCF5C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CMD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[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</w:t>
      </w:r>
      <w:proofErr w:type="spellStart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spring-</w:t>
      </w:r>
      <w:proofErr w:type="gramStart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boot:run</w:t>
      </w:r>
      <w:proofErr w:type="spellEnd"/>
      <w:proofErr w:type="gramEnd"/>
      <w:r w:rsidRPr="00007790">
        <w:rPr>
          <w:rFonts w:ascii="Consolas" w:eastAsia="Times New Roman" w:hAnsi="Consolas" w:cs="Times New Roman"/>
          <w:b/>
          <w:bCs/>
          <w:color w:val="A31515"/>
          <w:sz w:val="21"/>
          <w:szCs w:val="21"/>
          <w:lang w:val="en-IN" w:eastAsia="en-IN" w:bidi="bn-IN"/>
        </w:rPr>
        <w:t>"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]</w:t>
      </w:r>
    </w:p>
    <w:p w14:paraId="12EEC269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  <w:r w:rsidRPr="00007790">
        <w:rPr>
          <w:rFonts w:ascii="Consolas" w:eastAsia="Times New Roman" w:hAnsi="Consolas" w:cs="Times New Roman"/>
          <w:b/>
          <w:bCs/>
          <w:color w:val="AF00DB"/>
          <w:sz w:val="21"/>
          <w:szCs w:val="21"/>
          <w:lang w:val="en-IN" w:eastAsia="en-IN" w:bidi="bn-IN"/>
        </w:rPr>
        <w:t>EXPOSE</w:t>
      </w:r>
      <w:r w:rsidRPr="00007790"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  <w:t xml:space="preserve"> </w:t>
      </w:r>
      <w:r w:rsidRPr="00007790">
        <w:rPr>
          <w:rFonts w:ascii="Consolas" w:eastAsia="Times New Roman" w:hAnsi="Consolas" w:cs="Times New Roman"/>
          <w:b/>
          <w:bCs/>
          <w:color w:val="001080"/>
          <w:sz w:val="21"/>
          <w:szCs w:val="21"/>
          <w:lang w:val="en-IN" w:eastAsia="en-IN" w:bidi="bn-IN"/>
        </w:rPr>
        <w:t>9091</w:t>
      </w:r>
    </w:p>
    <w:p w14:paraId="6CA4E7C8" w14:textId="77777777" w:rsidR="00007790" w:rsidRPr="00007790" w:rsidRDefault="00007790" w:rsidP="00007790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b/>
          <w:bCs/>
          <w:color w:val="000000"/>
          <w:sz w:val="21"/>
          <w:szCs w:val="21"/>
          <w:lang w:val="en-IN" w:eastAsia="en-IN" w:bidi="bn-IN"/>
        </w:rPr>
      </w:pPr>
    </w:p>
    <w:p w14:paraId="12E62711" w14:textId="77777777" w:rsidR="00007790" w:rsidRPr="00007790" w:rsidRDefault="00007790" w:rsidP="00042F84">
      <w:pPr>
        <w:shd w:val="clear" w:color="auto" w:fill="FFFFFF"/>
        <w:spacing w:after="0" w:line="276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val="en-IN" w:eastAsia="en-IN" w:bidi="bn-IN"/>
        </w:rPr>
      </w:pPr>
    </w:p>
    <w:sectPr w:rsidR="00007790" w:rsidRPr="00007790" w:rsidSect="003D00B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zNDc2NTE2MbYwMTFQ0lEKTi0uzszPAykwqwUAw6+f4CwAAAA="/>
  </w:docVars>
  <w:rsids>
    <w:rsidRoot w:val="008F42A2"/>
    <w:rsid w:val="00007790"/>
    <w:rsid w:val="00042F84"/>
    <w:rsid w:val="000A5A2B"/>
    <w:rsid w:val="003660B7"/>
    <w:rsid w:val="003D00B6"/>
    <w:rsid w:val="00402EB8"/>
    <w:rsid w:val="0047490E"/>
    <w:rsid w:val="008119BE"/>
    <w:rsid w:val="008E6B69"/>
    <w:rsid w:val="008F42A2"/>
    <w:rsid w:val="009B7424"/>
    <w:rsid w:val="00A36666"/>
    <w:rsid w:val="00BE528D"/>
    <w:rsid w:val="00C81536"/>
    <w:rsid w:val="00D111BB"/>
    <w:rsid w:val="00DB5392"/>
    <w:rsid w:val="00E05446"/>
    <w:rsid w:val="00E84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01826"/>
  <w15:chartTrackingRefBased/>
  <w15:docId w15:val="{DF2C0A05-C17A-4DCB-89BC-E3222596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15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21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84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8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8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9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82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4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19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70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13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7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6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8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4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9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57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57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336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7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06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0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02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8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1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1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4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96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492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9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44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9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8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5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9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0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1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8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02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63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18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37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9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83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3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0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25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67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43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5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0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2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8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8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3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6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5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120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1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68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642</Words>
  <Characters>366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bajyoti Modak</dc:creator>
  <cp:keywords/>
  <dc:description/>
  <cp:lastModifiedBy>Nabajyoti Modak</cp:lastModifiedBy>
  <cp:revision>16</cp:revision>
  <cp:lastPrinted>2022-07-31T08:46:00Z</cp:lastPrinted>
  <dcterms:created xsi:type="dcterms:W3CDTF">2022-07-06T21:42:00Z</dcterms:created>
  <dcterms:modified xsi:type="dcterms:W3CDTF">2022-08-26T21:31:00Z</dcterms:modified>
</cp:coreProperties>
</file>